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2869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Buław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awid Glajzne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